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IALSA's</w:t>
      </w:r>
      <w:r>
        <w:t xml:space="preserve"> </w:t>
      </w:r>
      <w:r>
        <w:t xml:space="preserve">2015</w:t>
      </w:r>
      <w:r>
        <w:t xml:space="preserve"> </w:t>
      </w:r>
      <w:r>
        <w:t xml:space="preserve">Portland</w:t>
      </w:r>
      <w:r>
        <w:t xml:space="preserve"> </w:t>
      </w:r>
      <w:r>
        <w:t xml:space="preserve">Workshop</w:t>
      </w:r>
    </w:p>
    <w:p>
      <w:r>
        <w:t xml:space="preserve">This report covers a subset of the models run in the IALSA workshop in Portland in February 2015.</w:t>
      </w:r>
    </w:p>
    <w:p>
      <w:pPr>
        <w:pStyle w:val="Heading1"/>
      </w:pPr>
      <w:bookmarkStart w:id="21" w:name="notes"/>
      <w:bookmarkEnd w:id="21"/>
      <w:r>
        <w:t xml:space="preserve">Notes</w:t>
      </w:r>
    </w:p>
    <w:p>
      <w:pPr>
        <w:pStyle w:val="Heading3"/>
      </w:pPr>
      <w:bookmarkStart w:id="22" w:name="details"/>
      <w:bookmarkEnd w:id="22"/>
      <w:r>
        <w:t xml:space="preserve">Details</w:t>
      </w:r>
    </w:p>
    <w:p>
      <w:pPr>
        <w:pStyle w:val="Compact"/>
        <w:numPr>
          <w:numId w:val="1001"/>
          <w:ilvl w:val="0"/>
        </w:numPr>
      </w:pPr>
      <w:r>
        <w:t xml:space="preserve">The current report covers 54 models, with 9 unique studies.</w:t>
      </w:r>
    </w:p>
    <w:p>
      <w:pPr>
        <w:pStyle w:val="Compact"/>
        <w:numPr>
          <w:numId w:val="1001"/>
          <w:ilvl w:val="0"/>
        </w:numPr>
      </w:pPr>
      <w:r>
        <w:t xml:space="preserve">The SATSA tables are temporarily excluded because the RDS has duplicate entries for some of their models. (This is something Andrey can fix.)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Are all the necessary random effects included?</w:t>
      </w:r>
    </w:p>
    <w:p>
      <w:pPr>
        <w:pStyle w:val="Heading1"/>
      </w:pPr>
      <w:bookmarkStart w:id="24" w:name="eas-study"/>
      <w:bookmarkEnd w:id="24"/>
      <w:r>
        <w:rPr>
          <w:b/>
        </w:rPr>
        <w:t xml:space="preserve">eas</w:t>
      </w:r>
      <w:r>
        <w:t xml:space="preserve"> </w:t>
      </w:r>
      <w:r>
        <w:t xml:space="preserve">study</w:t>
      </w:r>
    </w:p>
    <w:p>
      <w:pPr>
        <w:pStyle w:val="Heading3"/>
      </w:pPr>
      <w:bookmarkStart w:id="25" w:name="grip-vs-gait"/>
      <w:bookmarkEnd w:id="25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grip and [b] gait, for the eas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47(0.3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538(0.6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+0.069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1.509(0.47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256(0.4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+0.691(1.1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136(0.16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+0.294(0.8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11(0.23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+0.080(0.45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+0.217(0.07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54(0.3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3(0.1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0.086(0.3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0.066(0.0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69(0.1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23(0.1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0.279(0.2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+0.097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+0.111(0.28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2(0.0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+0.015(0.2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11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+0.058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7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gait, for the eas study.</w:t>
      </w:r>
    </w:p>
    <w:p>
      <w:pPr>
        <w:pStyle w:val="Heading3"/>
      </w:pPr>
      <w:bookmarkStart w:id="26" w:name="grip-vs-pef"/>
      <w:bookmarkEnd w:id="26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pef</w:t>
      </w:r>
    </w:p>
    <w:tbl>
      <w:tblPr>
        <w:tblStyle w:val="TableNormal"/>
        <w:tblW w:type="pct" w:w="0.0"/>
        <w:tblCaption w:val="Fixed effects for each predictor (as rows) on the measures [a] grip and [b] pef, for the eas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5.442(7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529(0.27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4.276(2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+0.065(0.1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5.680(10.5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286(0.4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1.858(2.90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155(0.15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3.058(3.5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+0.219(0.19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+0.397(1.2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+0.215(0.07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723(2.1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47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+0.187(0.55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64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43(2.65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+0.040(0.1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+0.554(0.84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+0.098(0.04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9(1.58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06(0.07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+0.635(0.37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010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pef, for the eas study.</w:t>
      </w:r>
    </w:p>
    <w:p>
      <w:pPr>
        <w:pStyle w:val="Heading3"/>
      </w:pPr>
      <w:bookmarkStart w:id="27" w:name="pef-vs-gait"/>
      <w:bookmarkEnd w:id="27"/>
      <w:r>
        <w:t xml:space="preserve">pef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pef and [b] gait, for the eas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751(5.5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471(0.57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4.331(1.66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1.563(0.48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4.514(8.76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+0.668(1.0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2.119(2.5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+0.314(0.84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3.320(4.37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+0.046(0.4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+0.412(1.27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+0.041(0.3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216(2.18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79(0.2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+0.204(0.48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040(0.1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722(2.5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272(0.4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+0.717(0.87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+0.120(0.2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238(1.7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+0.046(0.2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+0.620(0.3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+0.068(0.08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</w:t>
            </w:r>
          </w:p>
        </w:tc>
      </w:tr>
    </w:tbl>
    <w:p>
      <w:pPr>
        <w:pStyle w:val="TableCaption"/>
      </w:pPr>
      <w:r>
        <w:t xml:space="preserve">Fixed effects for each predictor (as rows) on the measures [a] pef and [b] gait, for the eas study.</w:t>
      </w:r>
    </w:p>
    <w:p>
      <w:pPr>
        <w:pStyle w:val="Heading1"/>
      </w:pPr>
      <w:bookmarkStart w:id="28" w:name="elsa-study"/>
      <w:bookmarkEnd w:id="28"/>
      <w:r>
        <w:rPr>
          <w:b/>
        </w:rPr>
        <w:t xml:space="preserve">elsa</w:t>
      </w:r>
      <w:r>
        <w:t xml:space="preserve"> </w:t>
      </w:r>
      <w:r>
        <w:t xml:space="preserve">study</w:t>
      </w:r>
    </w:p>
    <w:p>
      <w:pPr>
        <w:pStyle w:val="Heading3"/>
      </w:pPr>
      <w:bookmarkStart w:id="29" w:name="fev-vs-gait"/>
      <w:bookmarkEnd w:id="29"/>
      <w:r>
        <w:t xml:space="preserve">fev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fev and [b] gait, for the elsa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8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2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1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221(0.03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02(0.0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98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90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3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5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2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+0.00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+0.00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</w:tbl>
    <w:p>
      <w:pPr>
        <w:pStyle w:val="TableCaption"/>
      </w:pPr>
      <w:r>
        <w:t xml:space="preserve">Fixed effects for each predictor (as rows) on the measures [a] fev and [b] gait, for the elsa study.</w:t>
      </w:r>
    </w:p>
    <w:p>
      <w:pPr>
        <w:pStyle w:val="Heading3"/>
      </w:pPr>
      <w:bookmarkStart w:id="30" w:name="grip-vs-fev"/>
      <w:bookmarkEnd w:id="30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fev</w:t>
      </w:r>
    </w:p>
    <w:tbl>
      <w:tblPr>
        <w:tblStyle w:val="TableNormal"/>
        <w:tblW w:type="pct" w:w="0.0"/>
        <w:tblCaption w:val="Fixed effects for each predictor (as rows) on the measures [a] grip and [b] fev, for the elsa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30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3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223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2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1.334(0.3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220(0.03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1.017(0.2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98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90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3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223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2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1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41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00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17(0.0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+0.00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0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fev, for the elsa study.</w:t>
      </w:r>
    </w:p>
    <w:p>
      <w:pPr>
        <w:pStyle w:val="Heading3"/>
      </w:pPr>
      <w:bookmarkStart w:id="31" w:name="grip-vs-gait-1"/>
      <w:bookmarkEnd w:id="31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grip and [b] gait, for the elsa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28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8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222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9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1.337(0.3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01(0.0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1.016(0.2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91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89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5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223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6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1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45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+0.003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18(0.0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0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+0.000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gait, for the elsa study.</w:t>
      </w:r>
    </w:p>
    <w:p>
      <w:pPr>
        <w:pStyle w:val="Heading1"/>
      </w:pPr>
      <w:bookmarkStart w:id="32" w:name="hrs-study"/>
      <w:bookmarkEnd w:id="32"/>
      <w:r>
        <w:rPr>
          <w:b/>
        </w:rPr>
        <w:t xml:space="preserve">hrs</w:t>
      </w:r>
      <w:r>
        <w:t xml:space="preserve"> </w:t>
      </w:r>
      <w:r>
        <w:t xml:space="preserve">study</w:t>
      </w:r>
    </w:p>
    <w:p>
      <w:pPr>
        <w:pStyle w:val="Heading3"/>
      </w:pPr>
      <w:bookmarkStart w:id="33" w:name="grip-vs-gait-2"/>
      <w:bookmarkEnd w:id="33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grip and [b] gait, for the hrs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20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5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266(0.03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64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+0.00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62(0.07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+0.016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25.429(6.7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18(0.19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+9.508(4.9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+0.079(0.18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4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08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20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24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22(0.8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0.033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+1.382(0.8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0.027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4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gait, for the hrs study.</w:t>
      </w:r>
    </w:p>
    <w:p>
      <w:pPr>
        <w:pStyle w:val="Heading3"/>
      </w:pPr>
      <w:bookmarkStart w:id="34" w:name="grip-vs-pef-1"/>
      <w:bookmarkEnd w:id="34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pef</w:t>
      </w:r>
    </w:p>
    <w:tbl>
      <w:tblPr>
        <w:tblStyle w:val="TableNormal"/>
        <w:tblW w:type="pct" w:w="0.0"/>
        <w:tblCaption w:val="Fixed effects for each predictor (as rows) on the measures [a] grip and [b] pef, for the hrs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20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4.152(1.0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266(0.03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3.230(0.5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63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+7.912(1.9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64(0.0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+3.919(1.35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25.275(6.68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172.839(83.3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+9.498(4.9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+83.284(53.5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4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40(0.1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0.008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474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21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120(0.3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24(0.0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70(0.2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60(0.8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+14.116(12.6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+1.394(0.86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+14.839(8.3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pef, for the hrs study.</w:t>
      </w:r>
    </w:p>
    <w:p>
      <w:pPr>
        <w:pStyle w:val="Heading3"/>
      </w:pPr>
      <w:bookmarkStart w:id="35" w:name="pef-vs-gait-1"/>
      <w:bookmarkEnd w:id="35"/>
      <w:r>
        <w:t xml:space="preserve">pef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pef and [b] gait, for the hrs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184(1.0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5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3.242(0.5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9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7.875(1.93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9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+3.935(1.3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16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70.272(83.4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+0.114(0.19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+82.393(53.72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+0.086(0.18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8(0.1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474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0(0.3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61(0.2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+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5.622(12.6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031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+14.704(8.36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34(0.04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4</w:t>
            </w:r>
          </w:p>
        </w:tc>
      </w:tr>
    </w:tbl>
    <w:p>
      <w:pPr>
        <w:pStyle w:val="TableCaption"/>
      </w:pPr>
      <w:r>
        <w:t xml:space="preserve">Fixed effects for each predictor (as rows) on the measures [a] pef and [b] gait, for the hrs study.</w:t>
      </w:r>
    </w:p>
    <w:p>
      <w:pPr>
        <w:pStyle w:val="Heading1"/>
      </w:pPr>
      <w:bookmarkStart w:id="36" w:name="ilse-study"/>
      <w:bookmarkEnd w:id="36"/>
      <w:r>
        <w:rPr>
          <w:b/>
        </w:rPr>
        <w:t xml:space="preserve">ilse</w:t>
      </w:r>
      <w:r>
        <w:t xml:space="preserve"> </w:t>
      </w:r>
      <w:r>
        <w:t xml:space="preserve">study</w:t>
      </w:r>
    </w:p>
    <w:p>
      <w:pPr>
        <w:pStyle w:val="Heading3"/>
      </w:pPr>
      <w:bookmarkStart w:id="37" w:name="grip-vs-tug"/>
      <w:bookmarkEnd w:id="37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tug</w:t>
      </w:r>
    </w:p>
    <w:tbl>
      <w:tblPr>
        <w:tblStyle w:val="TableNormal"/>
        <w:tblW w:type="pct" w:w="0.0"/>
        <w:tblCaption w:val="Fixed effects for each predictor (as rows) on the measures [a] grip and [b] tug, for the ilse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887(1.6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60(0.1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+2.817(1.8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0.147(0.2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743(3.4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191(0.2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3.112(3.58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506(0.37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644(0.2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9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+0.632(0.3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+0.008(0.02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1(0.2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+0.004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592(0.3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+0.003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125(0.48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+0.024(0.04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+0.670(0.49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+0.049(0.0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8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+0.000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0.017(0.0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+0.000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9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tug, for the ilse study.</w:t>
      </w:r>
    </w:p>
    <w:p>
      <w:pPr>
        <w:pStyle w:val="Heading1"/>
      </w:pPr>
      <w:bookmarkStart w:id="38" w:name="lasa-study"/>
      <w:bookmarkEnd w:id="38"/>
      <w:r>
        <w:rPr>
          <w:b/>
        </w:rPr>
        <w:t xml:space="preserve">lasa</w:t>
      </w:r>
      <w:r>
        <w:t xml:space="preserve"> </w:t>
      </w:r>
      <w:r>
        <w:t xml:space="preserve">study</w:t>
      </w:r>
    </w:p>
    <w:p>
      <w:pPr>
        <w:pStyle w:val="Heading3"/>
      </w:pPr>
      <w:bookmarkStart w:id="39" w:name="grip-vs-gait-3"/>
      <w:bookmarkEnd w:id="39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grip and [b] gait, for the lasa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44(0.04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40(0.1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-0.264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42(0.04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2(0.09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95(0.09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+0.098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69(0.06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30(0.04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23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+0.178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7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9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33(0.0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13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34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12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10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004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005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3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+0.00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003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+0.008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6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gait, for the lasa study.</w:t>
      </w:r>
    </w:p>
    <w:p>
      <w:pPr>
        <w:pStyle w:val="Heading3"/>
      </w:pPr>
      <w:bookmarkStart w:id="40" w:name="grip-vs-pef-2"/>
      <w:bookmarkEnd w:id="40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pef</w:t>
      </w:r>
    </w:p>
    <w:tbl>
      <w:tblPr>
        <w:tblStyle w:val="TableNormal"/>
        <w:tblW w:type="pct" w:w="0.0"/>
        <w:tblCaption w:val="Fixed effects for each predictor (as rows) on the measures [a] grip and [b] pef, for the lasa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61(0.04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7.478(0.6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265(0.0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4.988(0.4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89(0.09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+4.424(1.43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06(0.06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+2.123(1.2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22(0.04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3.195(0.6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72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1.948(0.5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4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44(0.06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1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81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03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46(0.1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06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+0.000(0.1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030(0.05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03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+0.013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0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pef, for the lasa study.</w:t>
      </w:r>
    </w:p>
    <w:p>
      <w:pPr>
        <w:pStyle w:val="Heading3"/>
      </w:pPr>
      <w:bookmarkStart w:id="41" w:name="pef-vs-gait-2"/>
      <w:bookmarkEnd w:id="41"/>
      <w:r>
        <w:t xml:space="preserve">pef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pef and [b] gait, for the lasa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524(0.4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82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4.495(0.35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29(0.01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4.455(1.1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66(0.02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+3.083(0.87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49(0.03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3.174(0.4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17(0.0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+2.534(0.4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26(0.0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0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2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138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39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58(0.08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13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88(0.06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08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1(0.03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+0.00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2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+0.011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</w:tbl>
    <w:p>
      <w:pPr>
        <w:pStyle w:val="TableCaption"/>
      </w:pPr>
      <w:r>
        <w:t xml:space="preserve">Fixed effects for each predictor (as rows) on the measures [a] pef and [b] gait, for the lasa study.</w:t>
      </w:r>
    </w:p>
    <w:p>
      <w:pPr>
        <w:pStyle w:val="Heading1"/>
      </w:pPr>
      <w:bookmarkStart w:id="42" w:name="nuage-study"/>
      <w:bookmarkEnd w:id="42"/>
      <w:r>
        <w:rPr>
          <w:b/>
        </w:rPr>
        <w:t xml:space="preserve">nuage</w:t>
      </w:r>
      <w:r>
        <w:t xml:space="preserve"> </w:t>
      </w:r>
      <w:r>
        <w:t xml:space="preserve">study</w:t>
      </w:r>
    </w:p>
    <w:p>
      <w:pPr>
        <w:pStyle w:val="Heading3"/>
      </w:pPr>
      <w:bookmarkStart w:id="43" w:name="grip-vs-gait-4"/>
      <w:bookmarkEnd w:id="43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grip and [b] gait, for the nuage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389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42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940(0.1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55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126(0.1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16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08(0.1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18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59.477(7.29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1.272(0.4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10.970(8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2.614(0.4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8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+0.018(0.00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16(0.0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+0.014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+0.000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016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+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541(1.6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16(0.17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987(2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+0.093(0.21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gait, for the nuage study.</w:t>
      </w:r>
    </w:p>
    <w:p>
      <w:pPr>
        <w:pStyle w:val="Heading3"/>
      </w:pPr>
      <w:bookmarkStart w:id="44" w:name="grip-vs-tug-1"/>
      <w:bookmarkEnd w:id="44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tug</w:t>
      </w:r>
    </w:p>
    <w:tbl>
      <w:tblPr>
        <w:tblStyle w:val="TableNormal"/>
        <w:tblW w:type="pct" w:w="0.0"/>
        <w:tblCaption w:val="Fixed effects for each predictor (as rows) on the measures [a] grip and [b] tug, for the nuage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391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39(0.0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941(0.1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73(0.01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125(0.11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15(0.01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+0.009(0.1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+0.003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59.554(7.29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1.012(1.1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10.912(8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3.389(1.28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8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+0.048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14(0.02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+0.039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001(0.00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15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+0.008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567(1.6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+0.499(0.47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994(2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+0.357(0.4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6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tug, for the nuage study.</w:t>
      </w:r>
    </w:p>
    <w:p>
      <w:pPr>
        <w:pStyle w:val="Heading1"/>
      </w:pPr>
      <w:bookmarkStart w:id="45" w:name="octo-study"/>
      <w:bookmarkEnd w:id="45"/>
      <w:r>
        <w:rPr>
          <w:b/>
        </w:rPr>
        <w:t xml:space="preserve">octo</w:t>
      </w:r>
      <w:r>
        <w:t xml:space="preserve"> </w:t>
      </w:r>
      <w:r>
        <w:t xml:space="preserve">study</w:t>
      </w:r>
    </w:p>
    <w:p>
      <w:pPr>
        <w:pStyle w:val="Heading3"/>
      </w:pPr>
      <w:bookmarkStart w:id="46" w:name="grip-vs-gait-5"/>
      <w:bookmarkEnd w:id="46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grip and [b] gait, for the octo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0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+0.282(0.1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154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321(0.0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3(0.0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75(0.0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+0.171(0.06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315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09(0.03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58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+0.092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44(0.0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9(0.02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3(0.03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4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005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+0.006(0.0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09(0.0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31(0.04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9(0.00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+0.011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+0.009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6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gait, for the octo study.</w:t>
      </w:r>
    </w:p>
    <w:p>
      <w:pPr>
        <w:pStyle w:val="Heading3"/>
      </w:pPr>
      <w:bookmarkStart w:id="47" w:name="grip-vs-pef-3"/>
      <w:bookmarkEnd w:id="47"/>
      <w:r>
        <w:t xml:space="preserve">grip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pef</w:t>
      </w:r>
    </w:p>
    <w:tbl>
      <w:tblPr>
        <w:tblStyle w:val="TableNormal"/>
        <w:tblW w:type="pct" w:w="0.0"/>
        <w:tblCaption w:val="Fixed effects for each predictor (as rows) on the measures [a] grip and [b] pef, for the octo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3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11.406(4.1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155(0.0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6.623(1.8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134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+6.933(2.09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71(0.06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+5.828(2.6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09(0.03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2.092(1.47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+0.091(0.02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2.595(0.98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4(0.02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0(1.03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03(0.00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+0.942(0.3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1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442(0.5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09(0.0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260(0.45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0(0.00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+0.200(0.26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02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209(0.1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8</w:t>
            </w:r>
          </w:p>
        </w:tc>
      </w:tr>
    </w:tbl>
    <w:p>
      <w:pPr>
        <w:pStyle w:val="TableCaption"/>
      </w:pPr>
      <w:r>
        <w:t xml:space="preserve">Fixed effects for each predictor (as rows) on the measures [a] grip and [b] pef, for the octo study.</w:t>
      </w:r>
    </w:p>
    <w:p>
      <w:pPr>
        <w:pStyle w:val="Heading3"/>
      </w:pPr>
      <w:bookmarkStart w:id="48" w:name="pef-vs-gait-3"/>
      <w:bookmarkEnd w:id="48"/>
      <w:r>
        <w:t xml:space="preserve">pef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pef and [b] gait, for the octo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1.398(4.1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+0.270(0.1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6.120(1.85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315(0.0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7.045(2.11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87(0.0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+5.664(2.64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306(0.12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2.132(1.47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57(0.04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+2.618(0.97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3(0.0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166(0.99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0.006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+0.820(0.45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07(0.04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579(0.5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+0.007(0.02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159(0.57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030(0.05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224(0.2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+0.007(0.01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0.252(0.2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+0.011(0.02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5</w:t>
            </w:r>
          </w:p>
        </w:tc>
      </w:tr>
    </w:tbl>
    <w:p>
      <w:pPr>
        <w:pStyle w:val="TableCaption"/>
      </w:pPr>
      <w:r>
        <w:t xml:space="preserve">Fixed effects for each predictor (as rows) on the measures [a] pef and [b] gait, for the octo study.</w:t>
      </w:r>
    </w:p>
    <w:p>
      <w:pPr>
        <w:pStyle w:val="Heading1"/>
      </w:pPr>
      <w:bookmarkStart w:id="49" w:name="radc-study"/>
      <w:bookmarkEnd w:id="49"/>
      <w:r>
        <w:rPr>
          <w:b/>
        </w:rPr>
        <w:t xml:space="preserve">radc</w:t>
      </w:r>
      <w:r>
        <w:t xml:space="preserve"> </w:t>
      </w:r>
      <w:r>
        <w:t xml:space="preserve">study</w:t>
      </w:r>
    </w:p>
    <w:p>
      <w:pPr>
        <w:pStyle w:val="Heading3"/>
      </w:pPr>
      <w:bookmarkStart w:id="50" w:name="fev-vs-gait-1"/>
      <w:bookmarkEnd w:id="50"/>
      <w:r>
        <w:t xml:space="preserve">fev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ait</w:t>
      </w:r>
    </w:p>
    <w:tbl>
      <w:tblPr>
        <w:tblStyle w:val="TableNormal"/>
        <w:tblW w:type="pct" w:w="0.0"/>
        <w:tblCaption w:val="Fixed effects for each predictor (as rows) on the measures [a] fev and [b] gait, for the radc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7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7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2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7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21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+0.01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1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1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.637(0.4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137(0.15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+1.625(0.21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231(0.0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+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00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09(0.12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+0.000(0.05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68(0.04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13(0.03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6</w:t>
            </w:r>
          </w:p>
        </w:tc>
      </w:tr>
    </w:tbl>
    <w:p>
      <w:pPr>
        <w:pStyle w:val="TableCaption"/>
      </w:pPr>
      <w:r>
        <w:t xml:space="preserve">Fixed effects for each predictor (as rows) on the measures [a] fev and [b] gait, for the radc study.</w:t>
      </w:r>
    </w:p>
    <w:p>
      <w:pPr>
        <w:pStyle w:val="Heading3"/>
      </w:pPr>
      <w:bookmarkStart w:id="51" w:name="fev-vs-grip"/>
      <w:bookmarkEnd w:id="51"/>
      <w:r>
        <w:t xml:space="preserve">fev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rip</w:t>
      </w:r>
    </w:p>
    <w:tbl>
      <w:tblPr>
        <w:tblStyle w:val="TableNormal"/>
        <w:tblW w:type="pct" w:w="0.0"/>
        <w:tblCaption w:val="Fixed effects for each predictor (as rows) on the measures [a] fev and [b] grip, for the radc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7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1.050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24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608(0.04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20(0.00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+0.030(0.26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+0.012(0.00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393(0.1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1.670(0.45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80.607(11.31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1.629(0.21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38.991(4.19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0.038(0.04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+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20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01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+0.096(0.069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+0.000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79(0.0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13(0.13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2.884(3.59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67(0.04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1.252(1.16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28</w:t>
            </w:r>
          </w:p>
        </w:tc>
      </w:tr>
    </w:tbl>
    <w:p>
      <w:pPr>
        <w:pStyle w:val="TableCaption"/>
      </w:pPr>
      <w:r>
        <w:t xml:space="preserve">Fixed effects for each predictor (as rows) on the measures [a] fev and [b] grip, for the radc study.</w:t>
      </w:r>
    </w:p>
    <w:p>
      <w:pPr>
        <w:pStyle w:val="Heading3"/>
      </w:pPr>
      <w:bookmarkStart w:id="52" w:name="gait-vs-grip"/>
      <w:bookmarkEnd w:id="52"/>
      <w:r>
        <w:t xml:space="preserve">gait</w:t>
      </w:r>
      <w:r>
        <w:t xml:space="preserve"> </w:t>
      </w:r>
      <w:r>
        <w:rPr>
          <w:i/>
        </w:rPr>
        <w:t xml:space="preserve">vs</w:t>
      </w:r>
      <w:r>
        <w:t xml:space="preserve"> </w:t>
      </w:r>
      <w:r>
        <w:t xml:space="preserve">grip</w:t>
      </w:r>
    </w:p>
    <w:tbl>
      <w:tblPr>
        <w:tblStyle w:val="TableNormal"/>
        <w:tblW w:type="pct" w:w="0.0"/>
        <w:tblCaption w:val="Fixed effects for each predictor (as rows) on the measures [a] gait and [b] grip, for the radc study.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 for fem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 for fem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7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1.048(0.12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07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610(0.05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+0.011(0.00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030(0.26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+0.012(0.00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396(0.1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148(0.15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+80.707(11.31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+0.229(0.08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+39.137(4.196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1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0.037(0.04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001(0.00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0</w:t>
            </w:r>
          </w:p>
        </w:tc>
        <w:tc>
          <w:p>
            <w:pPr>
              <w:pStyle w:val="Compact"/>
              <w:jc w:val="right"/>
            </w:pPr>
            <w:r>
              <w:t xml:space="preserve">-0.019(0.012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+0.093(0.067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02(0.001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82(0.033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0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+0.046(0.054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2.611(3.578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013(0.030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1.216(1.185),</w:t>
            </w:r>
            <m:oMath>
              <m:r>
                <m:rPr>
                  <m:sty m:val="p"/>
                </m:rPr>
                <m:t>p</m:t>
              </m:r>
            </m:oMath>
            <w:r>
              <w:t xml:space="preserve">=.30</w:t>
            </w:r>
          </w:p>
        </w:tc>
      </w:tr>
    </w:tbl>
    <w:p>
      <w:pPr>
        <w:pStyle w:val="TableCaption"/>
      </w:pPr>
      <w:r>
        <w:t xml:space="preserve">Fixed effects for each predictor (as rows) on the measures [a] gait and [b] grip, for the radc study.</w:t>
      </w:r>
    </w:p>
    <w:p>
      <w:pPr>
        <w:pStyle w:val="Heading1"/>
      </w:pPr>
      <w:bookmarkStart w:id="53" w:name="session-information"/>
      <w:bookmarkEnd w:id="53"/>
      <w:r>
        <w:t xml:space="preserve">Session Information</w:t>
      </w:r>
    </w:p>
    <w:p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Will at 2015-10-27, 20:59 -0500</w:t>
      </w:r>
    </w:p>
    <w:p>
      <w:pPr>
        <w:pStyle w:val="SourceCode"/>
      </w:pPr>
      <w:r>
        <w:rPr>
          <w:rStyle w:val="VerbatimChar"/>
        </w:rPr>
        <w:t xml:space="preserve">R version 3.2.2 Patched (2015-10-11 r69514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magrittr_1.5  ggplot2_1.0.1 knitr_1.1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1      MASS_7.3-44      testit_0.4       munsell_0.4.2    colorspace_1.2-6 R6_2.1.1        </w:t>
      </w:r>
      <w:r>
        <w:br w:type="textWrapping"/>
      </w:r>
      <w:r>
        <w:rPr>
          <w:rStyle w:val="VerbatimChar"/>
        </w:rPr>
        <w:t xml:space="preserve"> [7] highr_0.5.1      stringr_1.0.0    plyr_1.8.3       dplyr_0.4.3      tools_3.2.2      parallel_3.2.2  </w:t>
      </w:r>
      <w:r>
        <w:br w:type="textWrapping"/>
      </w:r>
      <w:r>
        <w:rPr>
          <w:rStyle w:val="VerbatimChar"/>
        </w:rPr>
        <w:t xml:space="preserve">[13] grid_3.2.2       gtable_0.1.2     DBI_0.3.1        htmltools_0.2.6  lazyeval_0.1.10  yaml_2.1.13     </w:t>
      </w:r>
      <w:r>
        <w:br w:type="textWrapping"/>
      </w:r>
      <w:r>
        <w:rPr>
          <w:rStyle w:val="VerbatimChar"/>
        </w:rPr>
        <w:t xml:space="preserve">[19] digest_0.6.8     assertthat_0.1   tidyr_0.3.1      reshape2_1.4.1   formatR_1.2.1    evaluate_0.8    </w:t>
      </w:r>
      <w:r>
        <w:br w:type="textWrapping"/>
      </w:r>
      <w:r>
        <w:rPr>
          <w:rStyle w:val="VerbatimChar"/>
        </w:rPr>
        <w:t xml:space="preserve">[25] rmarkdown_0.8.1  stringi_1.0-1    scales_0.3.0     proto_0.3-10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87d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e8bef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Tables for IALSA's 2015 Portland Workshop</dc:title>
  <dc:creator/>
</cp:coreProperties>
</file>